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8A2EAD" w14:textId="77777777" w:rsidR="006142EA" w:rsidRPr="006142EA" w:rsidRDefault="006142EA" w:rsidP="006142EA">
      <w:pPr>
        <w:jc w:val="center"/>
        <w:rPr>
          <w:rFonts w:ascii="Angsana New" w:eastAsia="Times New Roman" w:hAnsi="Angsana New"/>
          <w:sz w:val="32"/>
          <w:szCs w:val="32"/>
        </w:rPr>
      </w:pPr>
      <w:r>
        <w:rPr>
          <w:rFonts w:ascii="Angsana New" w:eastAsia="Times New Roman" w:hAnsi="Angsana New"/>
          <w:b/>
          <w:bCs/>
          <w:noProof/>
          <w:sz w:val="32"/>
          <w:szCs w:val="32"/>
        </w:rPr>
        <w:drawing>
          <wp:inline distT="0" distB="0" distL="0" distR="0" wp14:anchorId="5DD3EB00" wp14:editId="25EB35D8">
            <wp:extent cx="733425" cy="733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4F83A" w14:textId="623E3D10" w:rsidR="00C06FE2" w:rsidRPr="002D0960" w:rsidRDefault="00C06FE2" w:rsidP="00C06FE2">
      <w:pPr>
        <w:spacing w:after="120"/>
        <w:jc w:val="center"/>
        <w:rPr>
          <w:rFonts w:ascii="Times New Roman" w:hAnsi="Times New Roman" w:cs="Times New Roman"/>
          <w:b/>
          <w:bCs/>
        </w:rPr>
      </w:pPr>
      <w:r w:rsidRPr="002D0960">
        <w:rPr>
          <w:rFonts w:ascii="Times New Roman" w:hAnsi="Times New Roman" w:cs="Times New Roman"/>
          <w:b/>
          <w:bCs/>
        </w:rPr>
        <w:t>Certification</w:t>
      </w:r>
      <w:r w:rsidR="00EE555D">
        <w:rPr>
          <w:rFonts w:ascii="Times New Roman" w:hAnsi="Times New Roman" w:cs="Times New Roman"/>
          <w:b/>
          <w:bCs/>
        </w:rPr>
        <w:t xml:space="preserve"> Form</w:t>
      </w:r>
    </w:p>
    <w:p w14:paraId="3413B50B" w14:textId="77777777" w:rsidR="00C06FE2" w:rsidRPr="00274018" w:rsidRDefault="00C06FE2" w:rsidP="00E3512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153704" w14:textId="77777777" w:rsidR="00C06FE2" w:rsidRPr="00274018" w:rsidRDefault="00C06FE2" w:rsidP="00E35126">
      <w:pPr>
        <w:spacing w:line="360" w:lineRule="auto"/>
        <w:rPr>
          <w:rFonts w:ascii="Times New Roman" w:hAnsi="Times New Roman" w:cs="Times New Roman"/>
          <w:sz w:val="24"/>
          <w:szCs w:val="24"/>
          <w:cs/>
        </w:rPr>
      </w:pPr>
    </w:p>
    <w:p w14:paraId="0FEC945C" w14:textId="222FE4F0" w:rsidR="00C06FE2" w:rsidRPr="00E35126" w:rsidRDefault="00C06FE2" w:rsidP="00274018">
      <w:pPr>
        <w:spacing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E35126">
        <w:rPr>
          <w:rFonts w:ascii="Times New Roman" w:hAnsi="Times New Roman" w:cs="Times New Roman"/>
          <w:sz w:val="24"/>
          <w:szCs w:val="24"/>
        </w:rPr>
        <w:t xml:space="preserve">I </w:t>
      </w:r>
      <w:r w:rsidRPr="00E35126">
        <w:rPr>
          <w:rFonts w:ascii="Times New Roman" w:hAnsi="Times New Roman"/>
          <w:sz w:val="24"/>
          <w:szCs w:val="24"/>
          <w:cs/>
        </w:rPr>
        <w:t xml:space="preserve">……………………………………………..…………..…….. </w:t>
      </w:r>
      <w:r w:rsidRPr="00E35126">
        <w:rPr>
          <w:rFonts w:ascii="Times New Roman" w:hAnsi="Times New Roman" w:cs="Times New Roman"/>
          <w:sz w:val="24"/>
          <w:szCs w:val="24"/>
        </w:rPr>
        <w:t xml:space="preserve">affiliate in Department </w:t>
      </w:r>
      <w:r w:rsidRPr="00E35126">
        <w:rPr>
          <w:rFonts w:ascii="Times New Roman" w:hAnsi="Times New Roman"/>
          <w:sz w:val="24"/>
          <w:szCs w:val="24"/>
          <w:cs/>
        </w:rPr>
        <w:t>……………………………..………………</w:t>
      </w:r>
      <w:r w:rsidRPr="00E35126">
        <w:rPr>
          <w:rFonts w:ascii="Times New Roman" w:hAnsi="Times New Roman" w:cs="Times New Roman"/>
          <w:sz w:val="24"/>
          <w:szCs w:val="24"/>
        </w:rPr>
        <w:t xml:space="preserve">,  Faculty </w:t>
      </w:r>
      <w:r w:rsidRPr="00E35126">
        <w:rPr>
          <w:rFonts w:ascii="Times New Roman" w:hAnsi="Times New Roman"/>
          <w:sz w:val="24"/>
          <w:szCs w:val="24"/>
          <w:cs/>
        </w:rPr>
        <w:t>……………………………..…………..</w:t>
      </w:r>
      <w:r w:rsidRPr="00E35126">
        <w:rPr>
          <w:rFonts w:ascii="Times New Roman" w:hAnsi="Times New Roman" w:cs="Times New Roman"/>
          <w:sz w:val="24"/>
          <w:szCs w:val="24"/>
        </w:rPr>
        <w:t xml:space="preserve">, Thammasat University, and I </w:t>
      </w:r>
      <w:r w:rsidR="00F930D3">
        <w:rPr>
          <w:rFonts w:ascii="Times New Roman" w:hAnsi="Times New Roman" w:cs="Times New Roman"/>
          <w:sz w:val="24"/>
          <w:szCs w:val="24"/>
        </w:rPr>
        <w:t xml:space="preserve">am </w:t>
      </w:r>
      <w:r w:rsidRPr="00E35126">
        <w:rPr>
          <w:rFonts w:ascii="Times New Roman" w:hAnsi="Times New Roman" w:cs="Times New Roman"/>
          <w:sz w:val="24"/>
          <w:szCs w:val="24"/>
        </w:rPr>
        <w:t>apply</w:t>
      </w:r>
      <w:r w:rsidR="00F930D3">
        <w:rPr>
          <w:rFonts w:ascii="Times New Roman" w:hAnsi="Times New Roman" w:cs="Times New Roman"/>
          <w:sz w:val="24"/>
          <w:szCs w:val="24"/>
        </w:rPr>
        <w:t>ing</w:t>
      </w:r>
      <w:r w:rsidRPr="00E35126">
        <w:rPr>
          <w:rFonts w:ascii="Times New Roman" w:hAnsi="Times New Roman" w:cs="Times New Roman"/>
          <w:sz w:val="24"/>
          <w:szCs w:val="24"/>
        </w:rPr>
        <w:t xml:space="preserve"> for the appointment to the position of </w:t>
      </w:r>
      <w:r w:rsidRPr="00E35126">
        <w:rPr>
          <w:rFonts w:ascii="Times New Roman" w:hAnsi="Times New Roman"/>
          <w:sz w:val="24"/>
          <w:szCs w:val="24"/>
          <w:cs/>
        </w:rPr>
        <w:t>(</w:t>
      </w:r>
      <w:r w:rsidRPr="00E35126">
        <w:rPr>
          <w:rFonts w:ascii="Times New Roman" w:hAnsi="Times New Roman" w:cs="Times New Roman"/>
          <w:sz w:val="24"/>
          <w:szCs w:val="24"/>
        </w:rPr>
        <w:t xml:space="preserve">assistant professor </w:t>
      </w:r>
      <w:r w:rsidRPr="00E35126">
        <w:rPr>
          <w:rFonts w:ascii="Times New Roman" w:hAnsi="Times New Roman"/>
          <w:sz w:val="24"/>
          <w:szCs w:val="24"/>
          <w:cs/>
        </w:rPr>
        <w:t xml:space="preserve">/ </w:t>
      </w:r>
      <w:r w:rsidRPr="00E35126">
        <w:rPr>
          <w:rFonts w:ascii="Times New Roman" w:hAnsi="Times New Roman" w:cs="Times New Roman"/>
          <w:sz w:val="24"/>
          <w:szCs w:val="24"/>
        </w:rPr>
        <w:t xml:space="preserve">associate professor </w:t>
      </w:r>
      <w:r w:rsidRPr="00E35126">
        <w:rPr>
          <w:rFonts w:ascii="Times New Roman" w:hAnsi="Times New Roman"/>
          <w:sz w:val="24"/>
          <w:szCs w:val="24"/>
          <w:cs/>
        </w:rPr>
        <w:t xml:space="preserve">/ </w:t>
      </w:r>
      <w:r w:rsidRPr="00E35126">
        <w:rPr>
          <w:rFonts w:ascii="Times New Roman" w:hAnsi="Times New Roman" w:cs="Times New Roman"/>
          <w:sz w:val="24"/>
          <w:szCs w:val="24"/>
        </w:rPr>
        <w:t>professor</w:t>
      </w:r>
      <w:r w:rsidRPr="00E35126">
        <w:rPr>
          <w:rFonts w:ascii="Times New Roman" w:hAnsi="Times New Roman"/>
          <w:sz w:val="24"/>
          <w:szCs w:val="24"/>
          <w:cs/>
        </w:rPr>
        <w:t xml:space="preserve">) </w:t>
      </w:r>
      <w:r w:rsidRPr="00E35126">
        <w:rPr>
          <w:rFonts w:ascii="Times New Roman" w:hAnsi="Times New Roman" w:cs="Times New Roman"/>
          <w:sz w:val="24"/>
          <w:szCs w:val="24"/>
        </w:rPr>
        <w:t xml:space="preserve">in Discipline </w:t>
      </w:r>
      <w:r w:rsidRPr="00E35126">
        <w:rPr>
          <w:rFonts w:ascii="Times New Roman" w:hAnsi="Times New Roman"/>
          <w:sz w:val="24"/>
          <w:szCs w:val="24"/>
          <w:cs/>
        </w:rPr>
        <w:t>………………..…………..………………..… .</w:t>
      </w:r>
    </w:p>
    <w:p w14:paraId="0431F34C" w14:textId="7FC82374" w:rsidR="00C06FE2" w:rsidRPr="00274018" w:rsidRDefault="00C06FE2" w:rsidP="00274018">
      <w:pPr>
        <w:spacing w:line="360" w:lineRule="auto"/>
        <w:ind w:firstLine="720"/>
        <w:jc w:val="thaiDistribute"/>
        <w:rPr>
          <w:rFonts w:ascii="Times New Roman" w:hAnsi="Times New Roman"/>
          <w:sz w:val="24"/>
          <w:szCs w:val="24"/>
        </w:rPr>
      </w:pPr>
      <w:r w:rsidRPr="00E35126">
        <w:rPr>
          <w:rFonts w:ascii="Times New Roman" w:hAnsi="Times New Roman" w:cs="Times New Roman"/>
          <w:sz w:val="24"/>
          <w:szCs w:val="24"/>
        </w:rPr>
        <w:t xml:space="preserve">I certify that the academic work entitled </w:t>
      </w:r>
      <w:r w:rsidRPr="00E35126">
        <w:rPr>
          <w:rFonts w:ascii="Times New Roman" w:hAnsi="Times New Roman"/>
          <w:sz w:val="24"/>
          <w:szCs w:val="24"/>
          <w:cs/>
        </w:rPr>
        <w:t>……………………………………………….</w:t>
      </w:r>
      <w:r w:rsidR="00274018">
        <w:rPr>
          <w:rFonts w:ascii="Times New Roman" w:hAnsi="Times New Roman" w:hint="cs"/>
          <w:sz w:val="24"/>
          <w:szCs w:val="24"/>
          <w:cs/>
        </w:rPr>
        <w:t>....................................</w:t>
      </w:r>
      <w:r w:rsidRPr="00E35126">
        <w:rPr>
          <w:rFonts w:ascii="Times New Roman" w:hAnsi="Times New Roman"/>
          <w:sz w:val="24"/>
          <w:szCs w:val="24"/>
          <w:cs/>
        </w:rPr>
        <w:t>.</w:t>
      </w:r>
    </w:p>
    <w:p w14:paraId="4D6D627A" w14:textId="7867C599" w:rsidR="00E35126" w:rsidRPr="00E35126" w:rsidRDefault="00C06FE2" w:rsidP="00E35126">
      <w:p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E35126">
        <w:rPr>
          <w:rFonts w:ascii="Times New Roman" w:hAnsi="Times New Roman"/>
          <w:sz w:val="24"/>
          <w:szCs w:val="24"/>
          <w:cs/>
        </w:rPr>
        <w:t xml:space="preserve">……………………………………………. </w:t>
      </w:r>
      <w:r w:rsidRPr="00E35126">
        <w:rPr>
          <w:rFonts w:ascii="Times New Roman" w:hAnsi="Times New Roman" w:cs="Times New Roman"/>
          <w:sz w:val="24"/>
          <w:szCs w:val="24"/>
        </w:rPr>
        <w:t xml:space="preserve">has been published in the academic Journal entitled </w:t>
      </w:r>
      <w:r w:rsidRPr="00E35126">
        <w:rPr>
          <w:rFonts w:ascii="Times New Roman" w:hAnsi="Times New Roman"/>
          <w:sz w:val="24"/>
          <w:szCs w:val="24"/>
          <w:cs/>
        </w:rPr>
        <w:t xml:space="preserve">…………………………………………………………….…………….. </w:t>
      </w:r>
      <w:r w:rsidRPr="00E35126">
        <w:rPr>
          <w:rFonts w:ascii="Times New Roman" w:hAnsi="Times New Roman" w:cs="Times New Roman"/>
          <w:sz w:val="24"/>
          <w:szCs w:val="24"/>
        </w:rPr>
        <w:t>listed in the database accepted at the national and international level as follow</w:t>
      </w:r>
      <w:r w:rsidRPr="00E35126">
        <w:rPr>
          <w:rFonts w:ascii="Times New Roman" w:hAnsi="Times New Roman"/>
          <w:sz w:val="24"/>
          <w:szCs w:val="24"/>
          <w:cs/>
        </w:rPr>
        <w:t xml:space="preserve">. </w:t>
      </w:r>
    </w:p>
    <w:p w14:paraId="45D8C8D4" w14:textId="0C26A7C5" w:rsidR="006142EA" w:rsidRPr="00E35126" w:rsidRDefault="00C06FE2" w:rsidP="008A388C">
      <w:pPr>
        <w:tabs>
          <w:tab w:val="left" w:pos="990"/>
        </w:tabs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6142EA" w:rsidRPr="00E35126">
        <w:rPr>
          <w:rFonts w:ascii="Times New Roman" w:eastAsia="Times New Roman" w:hAnsi="Times New Roman"/>
          <w:b/>
          <w:bCs/>
          <w:sz w:val="24"/>
          <w:szCs w:val="24"/>
          <w:cs/>
        </w:rPr>
        <w:t>.</w:t>
      </w:r>
      <w:r w:rsidR="006142EA" w:rsidRPr="00E35126">
        <w:rPr>
          <w:rFonts w:ascii="Times New Roman" w:eastAsia="Times New Roman" w:hAnsi="Times New Roman" w:cs="Times New Roman"/>
          <w:b/>
          <w:bCs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b/>
          <w:bCs/>
          <w:sz w:val="24"/>
          <w:szCs w:val="24"/>
        </w:rPr>
        <w:t>International Databases</w:t>
      </w:r>
    </w:p>
    <w:p w14:paraId="289D3F83" w14:textId="6ED27ECE" w:rsidR="006142EA" w:rsidRPr="00E35126" w:rsidRDefault="006142EA" w:rsidP="00E35126">
      <w:pPr>
        <w:tabs>
          <w:tab w:val="left" w:pos="1440"/>
        </w:tabs>
        <w:spacing w:line="360" w:lineRule="auto"/>
        <w:ind w:firstLine="994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 w:rsidRPr="00E35126">
        <w:rPr>
          <w:rFonts w:ascii="Times New Roman" w:eastAsia="Times New Roman" w:hAnsi="Times New Roman" w:cs="Times New Roman"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ERIC</w:t>
      </w:r>
    </w:p>
    <w:p w14:paraId="339A5DE8" w14:textId="77777777" w:rsidR="006142EA" w:rsidRPr="00E35126" w:rsidRDefault="006142EA" w:rsidP="00E35126">
      <w:pPr>
        <w:tabs>
          <w:tab w:val="left" w:pos="1440"/>
        </w:tabs>
        <w:spacing w:line="360" w:lineRule="auto"/>
        <w:ind w:firstLine="994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 w:rsidRPr="00E35126">
        <w:rPr>
          <w:rFonts w:ascii="Times New Roman" w:eastAsia="Times New Roman" w:hAnsi="Times New Roman" w:cs="Times New Roman"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MathSciNet</w:t>
      </w:r>
      <w:bookmarkStart w:id="0" w:name="_GoBack"/>
      <w:bookmarkEnd w:id="0"/>
    </w:p>
    <w:p w14:paraId="4411548A" w14:textId="77777777" w:rsidR="006142EA" w:rsidRPr="00E35126" w:rsidRDefault="006142EA" w:rsidP="00E35126">
      <w:pPr>
        <w:tabs>
          <w:tab w:val="left" w:pos="1440"/>
        </w:tabs>
        <w:spacing w:line="360" w:lineRule="auto"/>
        <w:ind w:firstLine="994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 w:rsidRPr="00E35126">
        <w:rPr>
          <w:rFonts w:ascii="Times New Roman" w:eastAsia="Times New Roman" w:hAnsi="Times New Roman" w:cs="Times New Roman"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sz w:val="24"/>
          <w:szCs w:val="24"/>
        </w:rPr>
        <w:t xml:space="preserve">Pubmed </w:t>
      </w:r>
    </w:p>
    <w:p w14:paraId="67E50201" w14:textId="77777777" w:rsidR="006142EA" w:rsidRPr="00E35126" w:rsidRDefault="006142EA" w:rsidP="00E35126">
      <w:pPr>
        <w:tabs>
          <w:tab w:val="left" w:pos="1440"/>
        </w:tabs>
        <w:spacing w:line="360" w:lineRule="auto"/>
        <w:ind w:firstLine="994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 w:rsidRPr="00E35126">
        <w:rPr>
          <w:rFonts w:ascii="Times New Roman" w:eastAsia="Times New Roman" w:hAnsi="Times New Roman" w:cs="Times New Roman"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Scopus</w:t>
      </w:r>
    </w:p>
    <w:p w14:paraId="578AD254" w14:textId="5595EB42" w:rsidR="006142EA" w:rsidRPr="00E35126" w:rsidRDefault="006142EA" w:rsidP="00E35126">
      <w:pPr>
        <w:tabs>
          <w:tab w:val="left" w:pos="1440"/>
        </w:tabs>
        <w:spacing w:line="360" w:lineRule="auto"/>
        <w:ind w:left="720" w:right="-1054" w:firstLine="270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 w:rsidRPr="00E35126">
        <w:rPr>
          <w:rFonts w:ascii="Times New Roman" w:eastAsia="Times New Roman" w:hAnsi="Times New Roman" w:cs="Times New Roman"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Web of Science</w:t>
      </w:r>
      <w:r w:rsidR="00C06FE2" w:rsidRPr="00E35126">
        <w:rPr>
          <w:rFonts w:ascii="Times New Roman" w:eastAsia="Times New Roman" w:hAnsi="Times New Roman"/>
          <w:sz w:val="24"/>
          <w:szCs w:val="24"/>
          <w:cs/>
        </w:rPr>
        <w:t xml:space="preserve"> </w:t>
      </w:r>
      <w:r w:rsidRPr="00E35126">
        <w:rPr>
          <w:rFonts w:ascii="Times New Roman" w:eastAsia="Times New Roman" w:hAnsi="Times New Roman"/>
          <w:sz w:val="24"/>
          <w:szCs w:val="24"/>
          <w:cs/>
        </w:rPr>
        <w:t>(</w:t>
      </w:r>
      <w:r w:rsidR="00C06FE2" w:rsidRPr="00E35126">
        <w:rPr>
          <w:rFonts w:ascii="Times New Roman" w:eastAsia="Times New Roman" w:hAnsi="Times New Roman" w:cs="Times New Roman"/>
          <w:sz w:val="24"/>
          <w:szCs w:val="24"/>
        </w:rPr>
        <w:t xml:space="preserve">Only </w:t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SCIE, SSCI</w:t>
      </w:r>
      <w:r w:rsidR="00C06FE2" w:rsidRPr="00E35126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Pr="00E35126">
        <w:rPr>
          <w:rFonts w:ascii="Times New Roman" w:eastAsia="Times New Roman" w:hAnsi="Times New Roman" w:cs="Times New Roman"/>
          <w:sz w:val="24"/>
          <w:szCs w:val="24"/>
        </w:rPr>
        <w:t xml:space="preserve">AHCI </w:t>
      </w:r>
      <w:r w:rsidR="00C06FE2" w:rsidRPr="00E35126">
        <w:rPr>
          <w:rFonts w:ascii="Times New Roman" w:eastAsia="Times New Roman" w:hAnsi="Times New Roman" w:cs="Times New Roman"/>
          <w:sz w:val="24"/>
          <w:szCs w:val="24"/>
        </w:rPr>
        <w:t>databases</w:t>
      </w:r>
      <w:r w:rsidRPr="00E35126">
        <w:rPr>
          <w:rFonts w:ascii="Times New Roman" w:eastAsia="Times New Roman" w:hAnsi="Times New Roman"/>
          <w:sz w:val="24"/>
          <w:szCs w:val="24"/>
          <w:cs/>
        </w:rPr>
        <w:t>)</w:t>
      </w:r>
    </w:p>
    <w:p w14:paraId="03B3C4EC" w14:textId="77777777" w:rsidR="006142EA" w:rsidRPr="00E35126" w:rsidRDefault="006142EA" w:rsidP="00E35126">
      <w:pPr>
        <w:tabs>
          <w:tab w:val="left" w:pos="1440"/>
        </w:tabs>
        <w:spacing w:line="360" w:lineRule="auto"/>
        <w:ind w:left="720" w:firstLine="270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 w:rsidRPr="00E35126">
        <w:rPr>
          <w:rFonts w:ascii="Times New Roman" w:eastAsia="Times New Roman" w:hAnsi="Times New Roman" w:cs="Times New Roman"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JSTOR</w:t>
      </w:r>
    </w:p>
    <w:p w14:paraId="2296547F" w14:textId="77777777" w:rsidR="006142EA" w:rsidRPr="00E35126" w:rsidRDefault="006142EA" w:rsidP="00E35126">
      <w:pPr>
        <w:tabs>
          <w:tab w:val="left" w:pos="1440"/>
        </w:tabs>
        <w:spacing w:line="360" w:lineRule="auto"/>
        <w:ind w:left="720" w:firstLine="270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 w:rsidRPr="00E35126">
        <w:rPr>
          <w:rFonts w:ascii="Times New Roman" w:eastAsia="Times New Roman" w:hAnsi="Times New Roman" w:cs="Times New Roman"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Project Muse</w:t>
      </w:r>
    </w:p>
    <w:p w14:paraId="7C345FE7" w14:textId="1D9AA5A9" w:rsidR="006142EA" w:rsidRPr="00E35126" w:rsidRDefault="00C06FE2" w:rsidP="00E35126">
      <w:pPr>
        <w:tabs>
          <w:tab w:val="left" w:pos="990"/>
        </w:tabs>
        <w:spacing w:line="36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b/>
          <w:bCs/>
          <w:sz w:val="24"/>
          <w:szCs w:val="24"/>
          <w:cs/>
        </w:rPr>
        <w:t>2</w:t>
      </w:r>
      <w:r w:rsidR="006142EA" w:rsidRPr="00E35126">
        <w:rPr>
          <w:rFonts w:ascii="Times New Roman" w:eastAsia="Times New Roman" w:hAnsi="Times New Roman" w:cs="Times New Roman"/>
          <w:b/>
          <w:bCs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b/>
          <w:bCs/>
          <w:sz w:val="24"/>
          <w:szCs w:val="24"/>
        </w:rPr>
        <w:t>National Databases</w:t>
      </w:r>
    </w:p>
    <w:p w14:paraId="005023F9" w14:textId="256CD148" w:rsidR="006142EA" w:rsidRPr="00E35126" w:rsidRDefault="006142EA" w:rsidP="00E35126">
      <w:pPr>
        <w:tabs>
          <w:tab w:val="left" w:pos="1440"/>
        </w:tabs>
        <w:spacing w:line="360" w:lineRule="auto"/>
        <w:ind w:right="-874" w:firstLine="990"/>
        <w:rPr>
          <w:rFonts w:ascii="Times New Roman" w:eastAsia="Times New Roman" w:hAnsi="Times New Roman" w:cs="Times New Roman"/>
          <w:spacing w:val="-6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Thai Journal Citation Index </w:t>
      </w:r>
      <w:r w:rsidR="00C06FE2" w:rsidRPr="00E35126">
        <w:rPr>
          <w:rFonts w:ascii="Times New Roman" w:eastAsia="Times New Roman" w:hAnsi="Times New Roman"/>
          <w:spacing w:val="-6"/>
          <w:sz w:val="24"/>
          <w:szCs w:val="24"/>
          <w:cs/>
        </w:rPr>
        <w:t>(</w:t>
      </w:r>
      <w:r w:rsidRPr="00E35126">
        <w:rPr>
          <w:rFonts w:ascii="Times New Roman" w:eastAsia="Times New Roman" w:hAnsi="Times New Roman" w:cs="Times New Roman"/>
          <w:spacing w:val="-6"/>
          <w:sz w:val="24"/>
          <w:szCs w:val="24"/>
        </w:rPr>
        <w:t>TCI</w:t>
      </w:r>
      <w:r w:rsidRPr="00E35126">
        <w:rPr>
          <w:rFonts w:ascii="Times New Roman" w:eastAsia="Times New Roman" w:hAnsi="Times New Roman"/>
          <w:spacing w:val="-6"/>
          <w:sz w:val="24"/>
          <w:szCs w:val="24"/>
          <w:cs/>
        </w:rPr>
        <w:t>)</w:t>
      </w:r>
      <w:r w:rsidR="00C06FE2" w:rsidRPr="00E35126">
        <w:rPr>
          <w:rFonts w:ascii="Times New Roman" w:eastAsia="Times New Roman" w:hAnsi="Times New Roman" w:cs="Times New Roman"/>
          <w:spacing w:val="-6"/>
          <w:sz w:val="24"/>
          <w:szCs w:val="24"/>
        </w:rPr>
        <w:t>, only journals listed in Group 1 and Group 2</w:t>
      </w:r>
    </w:p>
    <w:p w14:paraId="1D80AF19" w14:textId="23EC78B3" w:rsidR="006142EA" w:rsidRPr="00E35126" w:rsidRDefault="006142EA" w:rsidP="00E35126">
      <w:pPr>
        <w:tabs>
          <w:tab w:val="left" w:pos="1440"/>
        </w:tabs>
        <w:spacing w:line="360" w:lineRule="auto"/>
        <w:ind w:firstLine="994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 w:rsidRPr="00E35126">
        <w:rPr>
          <w:rFonts w:ascii="Times New Roman" w:eastAsia="Times New Roman" w:hAnsi="Times New Roman" w:cs="Times New Roman"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TCI</w:t>
      </w:r>
      <w:r w:rsidRPr="00E35126">
        <w:rPr>
          <w:rFonts w:ascii="Times New Roman" w:eastAsia="Times New Roman" w:hAnsi="Times New Roman"/>
          <w:sz w:val="24"/>
          <w:szCs w:val="24"/>
          <w:cs/>
        </w:rPr>
        <w:t xml:space="preserve"> </w:t>
      </w:r>
      <w:r w:rsidR="00C06FE2" w:rsidRPr="00E35126">
        <w:rPr>
          <w:rFonts w:ascii="Times New Roman" w:eastAsia="Times New Roman" w:hAnsi="Times New Roman" w:cs="Times New Roman"/>
          <w:sz w:val="24"/>
          <w:szCs w:val="24"/>
        </w:rPr>
        <w:t xml:space="preserve">Group 1 </w:t>
      </w:r>
    </w:p>
    <w:p w14:paraId="6CCA08EE" w14:textId="76C9760D" w:rsidR="006142EA" w:rsidRPr="00E35126" w:rsidRDefault="006142EA" w:rsidP="00E35126">
      <w:pPr>
        <w:tabs>
          <w:tab w:val="left" w:pos="1440"/>
        </w:tabs>
        <w:spacing w:line="360" w:lineRule="auto"/>
        <w:ind w:firstLine="994"/>
        <w:rPr>
          <w:rFonts w:ascii="Times New Roman" w:eastAsia="Times New Roman" w:hAnsi="Times New Roman" w:cs="Times New Roman"/>
          <w:sz w:val="24"/>
          <w:szCs w:val="24"/>
          <w:cs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sym w:font="Wingdings 2" w:char="F0A3"/>
      </w:r>
      <w:r w:rsidRPr="00E35126">
        <w:rPr>
          <w:rFonts w:ascii="Times New Roman" w:eastAsia="Times New Roman" w:hAnsi="Times New Roman" w:cs="Times New Roman"/>
          <w:sz w:val="24"/>
          <w:szCs w:val="24"/>
          <w:cs/>
        </w:rPr>
        <w:tab/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TCI</w:t>
      </w:r>
      <w:r w:rsidRPr="00E35126">
        <w:rPr>
          <w:rFonts w:ascii="Times New Roman" w:eastAsia="Times New Roman" w:hAnsi="Times New Roman"/>
          <w:sz w:val="24"/>
          <w:szCs w:val="24"/>
          <w:cs/>
        </w:rPr>
        <w:t xml:space="preserve"> </w:t>
      </w:r>
      <w:r w:rsidR="00C06FE2" w:rsidRPr="00E35126">
        <w:rPr>
          <w:rFonts w:ascii="Times New Roman" w:eastAsia="Times New Roman" w:hAnsi="Times New Roman" w:cs="Times New Roman"/>
          <w:sz w:val="24"/>
          <w:szCs w:val="24"/>
        </w:rPr>
        <w:t>Group 2</w:t>
      </w:r>
    </w:p>
    <w:p w14:paraId="2245C3ED" w14:textId="354EA231" w:rsidR="00E35126" w:rsidRDefault="00E35126" w:rsidP="00274018">
      <w:pPr>
        <w:rPr>
          <w:rFonts w:ascii="Times New Roman" w:eastAsia="Times New Roman" w:hAnsi="Times New Roman" w:cstheme="minorBidi"/>
          <w:sz w:val="24"/>
          <w:szCs w:val="24"/>
        </w:rPr>
      </w:pPr>
    </w:p>
    <w:p w14:paraId="24B0FEE7" w14:textId="77777777" w:rsidR="00274018" w:rsidRPr="00274018" w:rsidRDefault="00274018" w:rsidP="00274018">
      <w:pPr>
        <w:rPr>
          <w:rFonts w:ascii="Times New Roman" w:eastAsia="Times New Roman" w:hAnsi="Times New Roman" w:cstheme="minorBidi"/>
          <w:sz w:val="24"/>
          <w:szCs w:val="24"/>
        </w:rPr>
      </w:pPr>
    </w:p>
    <w:p w14:paraId="3BC7017A" w14:textId="3F753E63" w:rsidR="006142EA" w:rsidRPr="00E35126" w:rsidRDefault="00C06FE2" w:rsidP="00274018">
      <w:pPr>
        <w:ind w:firstLine="288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t xml:space="preserve">Signature </w:t>
      </w:r>
      <w:r w:rsidR="006142EA" w:rsidRPr="00E35126">
        <w:rPr>
          <w:rFonts w:ascii="Times New Roman" w:eastAsia="Times New Roman" w:hAnsi="Times New Roman"/>
          <w:sz w:val="24"/>
          <w:szCs w:val="24"/>
          <w:cs/>
        </w:rPr>
        <w:t>..................................................................</w:t>
      </w:r>
    </w:p>
    <w:p w14:paraId="5C907365" w14:textId="77777777" w:rsidR="006142EA" w:rsidRPr="00E35126" w:rsidRDefault="006142EA" w:rsidP="00274018">
      <w:pPr>
        <w:ind w:firstLine="36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/>
          <w:sz w:val="24"/>
          <w:szCs w:val="24"/>
          <w:cs/>
        </w:rPr>
        <w:t>(................................................................)</w:t>
      </w:r>
    </w:p>
    <w:p w14:paraId="2CA7CDDF" w14:textId="4F060730" w:rsidR="006142EA" w:rsidRPr="00E35126" w:rsidRDefault="00C06FE2" w:rsidP="00274018">
      <w:pPr>
        <w:ind w:firstLine="36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5126">
        <w:rPr>
          <w:rFonts w:ascii="Times New Roman" w:eastAsia="Times New Roman" w:hAnsi="Times New Roman" w:cs="Times New Roman"/>
          <w:sz w:val="24"/>
          <w:szCs w:val="24"/>
        </w:rPr>
        <w:t xml:space="preserve">Date </w:t>
      </w:r>
      <w:r w:rsidR="00274018">
        <w:rPr>
          <w:rFonts w:ascii="Times New Roman" w:eastAsia="Times New Roman" w:hAnsi="Times New Roman"/>
          <w:sz w:val="24"/>
          <w:szCs w:val="24"/>
          <w:cs/>
        </w:rPr>
        <w:t>…………………………………</w:t>
      </w:r>
    </w:p>
    <w:p w14:paraId="3D558F91" w14:textId="77777777" w:rsidR="006142EA" w:rsidRPr="00274018" w:rsidRDefault="006142EA" w:rsidP="00274018">
      <w:pPr>
        <w:rPr>
          <w:rFonts w:ascii="Times New Roman" w:eastAsia="Times New Roman" w:hAnsi="Times New Roman" w:cstheme="minorBidi"/>
          <w:sz w:val="24"/>
          <w:szCs w:val="24"/>
        </w:rPr>
      </w:pPr>
    </w:p>
    <w:p w14:paraId="1671893E" w14:textId="77777777" w:rsidR="006142EA" w:rsidRPr="00E35126" w:rsidRDefault="006142EA" w:rsidP="0027401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AAC1A7" w14:textId="29D6E4B3" w:rsidR="00B775A9" w:rsidRPr="00E35126" w:rsidRDefault="00C06FE2" w:rsidP="00274018">
      <w:pPr>
        <w:ind w:right="-874"/>
        <w:rPr>
          <w:rFonts w:ascii="Times New Roman" w:hAnsi="Times New Roman" w:cs="Times New Roman"/>
          <w:sz w:val="24"/>
          <w:szCs w:val="24"/>
          <w:cs/>
        </w:rPr>
      </w:pPr>
      <w:r w:rsidRPr="00E35126">
        <w:rPr>
          <w:rFonts w:ascii="Times New Roman" w:eastAsia="Times New Roman" w:hAnsi="Times New Roman" w:cs="Times New Roman"/>
          <w:sz w:val="24"/>
          <w:szCs w:val="24"/>
          <w:u w:val="single"/>
        </w:rPr>
        <w:t>Note</w:t>
      </w:r>
      <w:r w:rsidR="006142EA" w:rsidRPr="00E35126">
        <w:rPr>
          <w:rFonts w:ascii="Times New Roman" w:eastAsia="Times New Roman" w:hAnsi="Times New Roman"/>
          <w:sz w:val="24"/>
          <w:szCs w:val="24"/>
          <w:cs/>
        </w:rPr>
        <w:t xml:space="preserve">:  </w:t>
      </w:r>
      <w:r w:rsidRPr="00E35126">
        <w:rPr>
          <w:rFonts w:ascii="Times New Roman" w:eastAsia="Times New Roman" w:hAnsi="Times New Roman" w:cs="Times New Roman"/>
          <w:sz w:val="24"/>
          <w:szCs w:val="24"/>
        </w:rPr>
        <w:t>In compliance to Notification of Commission on Higher Education on Criteria for Academic Journal Consideration in Publishing Academic Work</w:t>
      </w:r>
      <w:r w:rsidR="00E35126" w:rsidRPr="00E35126">
        <w:rPr>
          <w:rFonts w:ascii="Times New Roman" w:eastAsia="Times New Roman" w:hAnsi="Times New Roman" w:cs="Times New Roman"/>
          <w:sz w:val="24"/>
          <w:szCs w:val="24"/>
        </w:rPr>
        <w:t xml:space="preserve"> B</w:t>
      </w:r>
      <w:r w:rsidR="00E35126" w:rsidRPr="00E35126">
        <w:rPr>
          <w:rFonts w:ascii="Times New Roman" w:eastAsia="Times New Roman" w:hAnsi="Times New Roman"/>
          <w:sz w:val="24"/>
          <w:szCs w:val="24"/>
          <w:cs/>
        </w:rPr>
        <w:t>.</w:t>
      </w:r>
      <w:r w:rsidR="00E35126" w:rsidRPr="00E35126">
        <w:rPr>
          <w:rFonts w:ascii="Times New Roman" w:eastAsia="Times New Roman" w:hAnsi="Times New Roman" w:cs="Times New Roman"/>
          <w:sz w:val="24"/>
          <w:szCs w:val="24"/>
        </w:rPr>
        <w:t>E</w:t>
      </w:r>
      <w:r w:rsidR="00E35126" w:rsidRPr="00E35126">
        <w:rPr>
          <w:rFonts w:ascii="Times New Roman" w:eastAsia="Times New Roman" w:hAnsi="Times New Roman"/>
          <w:sz w:val="24"/>
          <w:szCs w:val="24"/>
          <w:cs/>
        </w:rPr>
        <w:t xml:space="preserve">. </w:t>
      </w:r>
      <w:r w:rsidR="00E35126" w:rsidRPr="00E35126">
        <w:rPr>
          <w:rFonts w:ascii="Times New Roman" w:eastAsia="Times New Roman" w:hAnsi="Times New Roman" w:cs="Times New Roman"/>
          <w:sz w:val="24"/>
          <w:szCs w:val="24"/>
        </w:rPr>
        <w:t xml:space="preserve">2562 </w:t>
      </w:r>
      <w:r w:rsidR="00E35126" w:rsidRPr="00E35126">
        <w:rPr>
          <w:rFonts w:ascii="Times New Roman" w:eastAsia="Times New Roman" w:hAnsi="Times New Roman"/>
          <w:sz w:val="24"/>
          <w:szCs w:val="24"/>
          <w:cs/>
        </w:rPr>
        <w:t>(</w:t>
      </w:r>
      <w:r w:rsidR="00E35126" w:rsidRPr="00E35126">
        <w:rPr>
          <w:rFonts w:ascii="Times New Roman" w:eastAsia="Times New Roman" w:hAnsi="Times New Roman" w:cs="Times New Roman"/>
          <w:sz w:val="24"/>
          <w:szCs w:val="24"/>
        </w:rPr>
        <w:t>2019</w:t>
      </w:r>
      <w:r w:rsidR="00E35126" w:rsidRPr="00E35126">
        <w:rPr>
          <w:rFonts w:ascii="Times New Roman" w:eastAsia="Times New Roman" w:hAnsi="Times New Roman"/>
          <w:sz w:val="24"/>
          <w:szCs w:val="24"/>
          <w:cs/>
        </w:rPr>
        <w:t xml:space="preserve">) </w:t>
      </w:r>
    </w:p>
    <w:sectPr w:rsidR="00B775A9" w:rsidRPr="00E35126" w:rsidSect="0086266E">
      <w:pgSz w:w="11907" w:h="16839" w:code="9"/>
      <w:pgMar w:top="1152" w:right="1440" w:bottom="72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0958E5" w14:textId="77777777" w:rsidR="00CB3181" w:rsidRDefault="00CB3181" w:rsidP="00FA4A04">
      <w:r>
        <w:separator/>
      </w:r>
    </w:p>
  </w:endnote>
  <w:endnote w:type="continuationSeparator" w:id="0">
    <w:p w14:paraId="72677E7A" w14:textId="77777777" w:rsidR="00CB3181" w:rsidRDefault="00CB3181" w:rsidP="00FA4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66D95" w14:textId="77777777" w:rsidR="00CB3181" w:rsidRDefault="00CB3181" w:rsidP="00FA4A04">
      <w:r>
        <w:separator/>
      </w:r>
    </w:p>
  </w:footnote>
  <w:footnote w:type="continuationSeparator" w:id="0">
    <w:p w14:paraId="1D5105DF" w14:textId="77777777" w:rsidR="00CB3181" w:rsidRDefault="00CB3181" w:rsidP="00FA4A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16592"/>
    <w:multiLevelType w:val="hybridMultilevel"/>
    <w:tmpl w:val="9F70F282"/>
    <w:lvl w:ilvl="0" w:tplc="2DD8FD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D05017"/>
    <w:multiLevelType w:val="hybridMultilevel"/>
    <w:tmpl w:val="FFDC1F50"/>
    <w:lvl w:ilvl="0" w:tplc="FF68D6DA">
      <w:start w:val="1"/>
      <w:numFmt w:val="decimal"/>
      <w:lvlText w:val="%1."/>
      <w:lvlJc w:val="left"/>
      <w:pPr>
        <w:ind w:left="14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</w:lvl>
    <w:lvl w:ilvl="3" w:tplc="0409000F" w:tentative="1">
      <w:start w:val="1"/>
      <w:numFmt w:val="decimal"/>
      <w:lvlText w:val="%4."/>
      <w:lvlJc w:val="left"/>
      <w:pPr>
        <w:ind w:left="3648" w:hanging="360"/>
      </w:p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</w:lvl>
    <w:lvl w:ilvl="6" w:tplc="0409000F" w:tentative="1">
      <w:start w:val="1"/>
      <w:numFmt w:val="decimal"/>
      <w:lvlText w:val="%7."/>
      <w:lvlJc w:val="left"/>
      <w:pPr>
        <w:ind w:left="5808" w:hanging="360"/>
      </w:p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2" w15:restartNumberingAfterBreak="0">
    <w:nsid w:val="4E2E7405"/>
    <w:multiLevelType w:val="singleLevel"/>
    <w:tmpl w:val="4CC45002"/>
    <w:lvl w:ilvl="0">
      <w:numFmt w:val="bullet"/>
      <w:lvlText w:val=""/>
      <w:lvlJc w:val="left"/>
      <w:pPr>
        <w:tabs>
          <w:tab w:val="num" w:pos="1440"/>
        </w:tabs>
        <w:ind w:left="1440" w:hanging="720"/>
      </w:pPr>
      <w:rPr>
        <w:rFonts w:ascii="Times New Roman" w:hAnsi="Monotype Sorts" w:hint="default"/>
      </w:rPr>
    </w:lvl>
  </w:abstractNum>
  <w:abstractNum w:abstractNumId="3" w15:restartNumberingAfterBreak="0">
    <w:nsid w:val="60E74854"/>
    <w:multiLevelType w:val="hybridMultilevel"/>
    <w:tmpl w:val="2A160DF2"/>
    <w:lvl w:ilvl="0" w:tplc="8762493E">
      <w:start w:val="15"/>
      <w:numFmt w:val="bullet"/>
      <w:lvlText w:val="-"/>
      <w:lvlJc w:val="left"/>
      <w:pPr>
        <w:ind w:left="720" w:hanging="360"/>
      </w:pPr>
      <w:rPr>
        <w:rFonts w:ascii="TH SarabunIT๙" w:eastAsia="Cordia New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MTMwMDKwsDA1NzZR0lEKTi0uzszPAykwrAUAWXZN9iwAAAA="/>
  </w:docVars>
  <w:rsids>
    <w:rsidRoot w:val="00BA0559"/>
    <w:rsid w:val="0000419E"/>
    <w:rsid w:val="00005D34"/>
    <w:rsid w:val="000066CE"/>
    <w:rsid w:val="00012FCD"/>
    <w:rsid w:val="000137A1"/>
    <w:rsid w:val="00016DA0"/>
    <w:rsid w:val="00026F0D"/>
    <w:rsid w:val="00030D91"/>
    <w:rsid w:val="00032DC6"/>
    <w:rsid w:val="000431F8"/>
    <w:rsid w:val="00052E8E"/>
    <w:rsid w:val="0005361C"/>
    <w:rsid w:val="00060D07"/>
    <w:rsid w:val="00064FB5"/>
    <w:rsid w:val="00065252"/>
    <w:rsid w:val="00067401"/>
    <w:rsid w:val="00073EE9"/>
    <w:rsid w:val="0007625C"/>
    <w:rsid w:val="00083B6D"/>
    <w:rsid w:val="00085C9D"/>
    <w:rsid w:val="000B30BF"/>
    <w:rsid w:val="000C38EA"/>
    <w:rsid w:val="000C7A56"/>
    <w:rsid w:val="000D27FB"/>
    <w:rsid w:val="000D34B6"/>
    <w:rsid w:val="000E533C"/>
    <w:rsid w:val="000F0C2A"/>
    <w:rsid w:val="000F381E"/>
    <w:rsid w:val="000F58AC"/>
    <w:rsid w:val="00101A5C"/>
    <w:rsid w:val="001028B1"/>
    <w:rsid w:val="00105F59"/>
    <w:rsid w:val="00107E3D"/>
    <w:rsid w:val="00111B4B"/>
    <w:rsid w:val="00113762"/>
    <w:rsid w:val="00123517"/>
    <w:rsid w:val="001256E8"/>
    <w:rsid w:val="00127959"/>
    <w:rsid w:val="00136355"/>
    <w:rsid w:val="00141A66"/>
    <w:rsid w:val="0014788E"/>
    <w:rsid w:val="00156DA4"/>
    <w:rsid w:val="001601EB"/>
    <w:rsid w:val="001641E1"/>
    <w:rsid w:val="00167AC6"/>
    <w:rsid w:val="001771A8"/>
    <w:rsid w:val="00186D45"/>
    <w:rsid w:val="00187506"/>
    <w:rsid w:val="0019206F"/>
    <w:rsid w:val="001923CB"/>
    <w:rsid w:val="001956CC"/>
    <w:rsid w:val="0019658A"/>
    <w:rsid w:val="001A244C"/>
    <w:rsid w:val="001A6F80"/>
    <w:rsid w:val="001B4E71"/>
    <w:rsid w:val="001C234D"/>
    <w:rsid w:val="001C4AE1"/>
    <w:rsid w:val="001D0808"/>
    <w:rsid w:val="001D4E3E"/>
    <w:rsid w:val="001E02C9"/>
    <w:rsid w:val="001E5BD0"/>
    <w:rsid w:val="001F11B0"/>
    <w:rsid w:val="001F3379"/>
    <w:rsid w:val="0020113A"/>
    <w:rsid w:val="00214124"/>
    <w:rsid w:val="00220DF2"/>
    <w:rsid w:val="00224C9D"/>
    <w:rsid w:val="00253BE0"/>
    <w:rsid w:val="00255146"/>
    <w:rsid w:val="00274018"/>
    <w:rsid w:val="0027623E"/>
    <w:rsid w:val="00280B26"/>
    <w:rsid w:val="0029048A"/>
    <w:rsid w:val="002B05A8"/>
    <w:rsid w:val="002B4AC0"/>
    <w:rsid w:val="002C680E"/>
    <w:rsid w:val="002D5290"/>
    <w:rsid w:val="002D7613"/>
    <w:rsid w:val="002E0083"/>
    <w:rsid w:val="002F1094"/>
    <w:rsid w:val="00302091"/>
    <w:rsid w:val="00304728"/>
    <w:rsid w:val="00304D84"/>
    <w:rsid w:val="00307466"/>
    <w:rsid w:val="003103DA"/>
    <w:rsid w:val="003131BD"/>
    <w:rsid w:val="003271EA"/>
    <w:rsid w:val="00330600"/>
    <w:rsid w:val="0033149E"/>
    <w:rsid w:val="003425B9"/>
    <w:rsid w:val="00345BDF"/>
    <w:rsid w:val="00352803"/>
    <w:rsid w:val="00361122"/>
    <w:rsid w:val="003647FC"/>
    <w:rsid w:val="003666D4"/>
    <w:rsid w:val="003739C7"/>
    <w:rsid w:val="00373C97"/>
    <w:rsid w:val="00375A9C"/>
    <w:rsid w:val="00375D3C"/>
    <w:rsid w:val="0037673E"/>
    <w:rsid w:val="00381959"/>
    <w:rsid w:val="00391274"/>
    <w:rsid w:val="003A2D87"/>
    <w:rsid w:val="003A36CA"/>
    <w:rsid w:val="003A4961"/>
    <w:rsid w:val="003A60EB"/>
    <w:rsid w:val="003A75A4"/>
    <w:rsid w:val="003C1001"/>
    <w:rsid w:val="003C4644"/>
    <w:rsid w:val="003D6E8E"/>
    <w:rsid w:val="003E07F5"/>
    <w:rsid w:val="003E106F"/>
    <w:rsid w:val="003E2E35"/>
    <w:rsid w:val="003E5093"/>
    <w:rsid w:val="003F2A1E"/>
    <w:rsid w:val="003F51B9"/>
    <w:rsid w:val="00407B5C"/>
    <w:rsid w:val="00415081"/>
    <w:rsid w:val="00415A1A"/>
    <w:rsid w:val="00417ED4"/>
    <w:rsid w:val="00430603"/>
    <w:rsid w:val="004314A1"/>
    <w:rsid w:val="004323F3"/>
    <w:rsid w:val="0043341F"/>
    <w:rsid w:val="00434C0A"/>
    <w:rsid w:val="004357AD"/>
    <w:rsid w:val="00437411"/>
    <w:rsid w:val="004445D2"/>
    <w:rsid w:val="00457611"/>
    <w:rsid w:val="00471E21"/>
    <w:rsid w:val="004823FF"/>
    <w:rsid w:val="00494EC9"/>
    <w:rsid w:val="004A4890"/>
    <w:rsid w:val="004A6292"/>
    <w:rsid w:val="004B0A0B"/>
    <w:rsid w:val="004B5445"/>
    <w:rsid w:val="004B6032"/>
    <w:rsid w:val="004C12F5"/>
    <w:rsid w:val="004C7FFB"/>
    <w:rsid w:val="004D109D"/>
    <w:rsid w:val="004D3298"/>
    <w:rsid w:val="004E46DC"/>
    <w:rsid w:val="004E5A7D"/>
    <w:rsid w:val="004F7974"/>
    <w:rsid w:val="00502946"/>
    <w:rsid w:val="00503E47"/>
    <w:rsid w:val="00507423"/>
    <w:rsid w:val="00512802"/>
    <w:rsid w:val="005249E8"/>
    <w:rsid w:val="0052767D"/>
    <w:rsid w:val="005308FF"/>
    <w:rsid w:val="00530AEA"/>
    <w:rsid w:val="00542915"/>
    <w:rsid w:val="0056763C"/>
    <w:rsid w:val="00571B52"/>
    <w:rsid w:val="00575182"/>
    <w:rsid w:val="00575C5D"/>
    <w:rsid w:val="00592EF6"/>
    <w:rsid w:val="00592F5B"/>
    <w:rsid w:val="0059550B"/>
    <w:rsid w:val="00597BA1"/>
    <w:rsid w:val="005A17FA"/>
    <w:rsid w:val="005B0BA5"/>
    <w:rsid w:val="005B0BB4"/>
    <w:rsid w:val="005D682C"/>
    <w:rsid w:val="005D7AC0"/>
    <w:rsid w:val="005E1F58"/>
    <w:rsid w:val="005F2627"/>
    <w:rsid w:val="005F59A0"/>
    <w:rsid w:val="0060407A"/>
    <w:rsid w:val="00604F06"/>
    <w:rsid w:val="00606560"/>
    <w:rsid w:val="00607C89"/>
    <w:rsid w:val="006142EA"/>
    <w:rsid w:val="0062384F"/>
    <w:rsid w:val="00642C84"/>
    <w:rsid w:val="006473F6"/>
    <w:rsid w:val="0065208A"/>
    <w:rsid w:val="006523A7"/>
    <w:rsid w:val="0065264C"/>
    <w:rsid w:val="00663403"/>
    <w:rsid w:val="006653B1"/>
    <w:rsid w:val="00666B0D"/>
    <w:rsid w:val="00680F5B"/>
    <w:rsid w:val="006A190B"/>
    <w:rsid w:val="006A3590"/>
    <w:rsid w:val="006A3903"/>
    <w:rsid w:val="006B00A7"/>
    <w:rsid w:val="006B0587"/>
    <w:rsid w:val="006B39E5"/>
    <w:rsid w:val="006B7C9F"/>
    <w:rsid w:val="006C2B23"/>
    <w:rsid w:val="006C4BDB"/>
    <w:rsid w:val="006C5F8D"/>
    <w:rsid w:val="006D272E"/>
    <w:rsid w:val="006D288D"/>
    <w:rsid w:val="006E0E71"/>
    <w:rsid w:val="006E3FBA"/>
    <w:rsid w:val="006E70EF"/>
    <w:rsid w:val="006F0B2B"/>
    <w:rsid w:val="006F1919"/>
    <w:rsid w:val="006F23BD"/>
    <w:rsid w:val="006F45AE"/>
    <w:rsid w:val="006F59F8"/>
    <w:rsid w:val="007033D8"/>
    <w:rsid w:val="0070726A"/>
    <w:rsid w:val="00707F37"/>
    <w:rsid w:val="00721104"/>
    <w:rsid w:val="00725836"/>
    <w:rsid w:val="00727CBF"/>
    <w:rsid w:val="00736DA0"/>
    <w:rsid w:val="0073737D"/>
    <w:rsid w:val="00744051"/>
    <w:rsid w:val="007518BC"/>
    <w:rsid w:val="00751D34"/>
    <w:rsid w:val="00757483"/>
    <w:rsid w:val="00763636"/>
    <w:rsid w:val="007704A0"/>
    <w:rsid w:val="007710E5"/>
    <w:rsid w:val="0077649F"/>
    <w:rsid w:val="00792F3C"/>
    <w:rsid w:val="007A26F4"/>
    <w:rsid w:val="007A526B"/>
    <w:rsid w:val="007A5645"/>
    <w:rsid w:val="007B5787"/>
    <w:rsid w:val="007C15BD"/>
    <w:rsid w:val="007C23F6"/>
    <w:rsid w:val="007C2CB5"/>
    <w:rsid w:val="007D3172"/>
    <w:rsid w:val="007E31A6"/>
    <w:rsid w:val="007E73F5"/>
    <w:rsid w:val="00824569"/>
    <w:rsid w:val="00824EAD"/>
    <w:rsid w:val="0082502F"/>
    <w:rsid w:val="00830DA4"/>
    <w:rsid w:val="00845095"/>
    <w:rsid w:val="00850659"/>
    <w:rsid w:val="00851A71"/>
    <w:rsid w:val="00851CFC"/>
    <w:rsid w:val="00853BCB"/>
    <w:rsid w:val="008565DB"/>
    <w:rsid w:val="00860CC5"/>
    <w:rsid w:val="0086266E"/>
    <w:rsid w:val="008729DD"/>
    <w:rsid w:val="00874247"/>
    <w:rsid w:val="00874FEF"/>
    <w:rsid w:val="008751FC"/>
    <w:rsid w:val="0088254C"/>
    <w:rsid w:val="00886002"/>
    <w:rsid w:val="00890748"/>
    <w:rsid w:val="00893845"/>
    <w:rsid w:val="00895A5B"/>
    <w:rsid w:val="008A1952"/>
    <w:rsid w:val="008A388C"/>
    <w:rsid w:val="008A5B98"/>
    <w:rsid w:val="008A5C4A"/>
    <w:rsid w:val="008C56BE"/>
    <w:rsid w:val="008D62CE"/>
    <w:rsid w:val="008E0844"/>
    <w:rsid w:val="008E59B9"/>
    <w:rsid w:val="008E6715"/>
    <w:rsid w:val="008F5141"/>
    <w:rsid w:val="008F52C7"/>
    <w:rsid w:val="00903912"/>
    <w:rsid w:val="00903963"/>
    <w:rsid w:val="00907B95"/>
    <w:rsid w:val="0091365F"/>
    <w:rsid w:val="00913B17"/>
    <w:rsid w:val="009309C5"/>
    <w:rsid w:val="00932CF7"/>
    <w:rsid w:val="00943364"/>
    <w:rsid w:val="00943886"/>
    <w:rsid w:val="00944885"/>
    <w:rsid w:val="009609F7"/>
    <w:rsid w:val="00967A1C"/>
    <w:rsid w:val="00973F99"/>
    <w:rsid w:val="009A0E23"/>
    <w:rsid w:val="009A6751"/>
    <w:rsid w:val="009B1287"/>
    <w:rsid w:val="009B180D"/>
    <w:rsid w:val="009B2C11"/>
    <w:rsid w:val="009C3641"/>
    <w:rsid w:val="009D3DFE"/>
    <w:rsid w:val="009D60C5"/>
    <w:rsid w:val="009F1694"/>
    <w:rsid w:val="00A101CD"/>
    <w:rsid w:val="00A239DD"/>
    <w:rsid w:val="00A2534C"/>
    <w:rsid w:val="00A34902"/>
    <w:rsid w:val="00A509F8"/>
    <w:rsid w:val="00A66A7A"/>
    <w:rsid w:val="00A7256B"/>
    <w:rsid w:val="00A93AF9"/>
    <w:rsid w:val="00A96270"/>
    <w:rsid w:val="00AA1AA7"/>
    <w:rsid w:val="00AA556D"/>
    <w:rsid w:val="00AB1199"/>
    <w:rsid w:val="00AB1553"/>
    <w:rsid w:val="00AB5953"/>
    <w:rsid w:val="00AC302B"/>
    <w:rsid w:val="00AC765A"/>
    <w:rsid w:val="00AD028E"/>
    <w:rsid w:val="00AD2029"/>
    <w:rsid w:val="00AD4983"/>
    <w:rsid w:val="00AD6072"/>
    <w:rsid w:val="00B0222C"/>
    <w:rsid w:val="00B04A68"/>
    <w:rsid w:val="00B32363"/>
    <w:rsid w:val="00B355BB"/>
    <w:rsid w:val="00B356C8"/>
    <w:rsid w:val="00B411E3"/>
    <w:rsid w:val="00B4242C"/>
    <w:rsid w:val="00B43AFF"/>
    <w:rsid w:val="00B450D1"/>
    <w:rsid w:val="00B4549E"/>
    <w:rsid w:val="00B468E7"/>
    <w:rsid w:val="00B559AC"/>
    <w:rsid w:val="00B57CA9"/>
    <w:rsid w:val="00B729D1"/>
    <w:rsid w:val="00B775A9"/>
    <w:rsid w:val="00B8249C"/>
    <w:rsid w:val="00B83281"/>
    <w:rsid w:val="00B839FE"/>
    <w:rsid w:val="00B901A7"/>
    <w:rsid w:val="00B90FDC"/>
    <w:rsid w:val="00B9190A"/>
    <w:rsid w:val="00B92E8D"/>
    <w:rsid w:val="00B9601A"/>
    <w:rsid w:val="00BA0559"/>
    <w:rsid w:val="00BA09D4"/>
    <w:rsid w:val="00BA24E5"/>
    <w:rsid w:val="00BA7F0C"/>
    <w:rsid w:val="00BC3C09"/>
    <w:rsid w:val="00BC4E28"/>
    <w:rsid w:val="00BD4582"/>
    <w:rsid w:val="00BE19A8"/>
    <w:rsid w:val="00BE2D9A"/>
    <w:rsid w:val="00BE31F6"/>
    <w:rsid w:val="00BE5081"/>
    <w:rsid w:val="00BE6F55"/>
    <w:rsid w:val="00BE7DCA"/>
    <w:rsid w:val="00C03C25"/>
    <w:rsid w:val="00C040B2"/>
    <w:rsid w:val="00C06FE2"/>
    <w:rsid w:val="00C14999"/>
    <w:rsid w:val="00C16DC4"/>
    <w:rsid w:val="00C175A2"/>
    <w:rsid w:val="00C200F4"/>
    <w:rsid w:val="00C20CCD"/>
    <w:rsid w:val="00C228B8"/>
    <w:rsid w:val="00C24B0D"/>
    <w:rsid w:val="00C26365"/>
    <w:rsid w:val="00C40101"/>
    <w:rsid w:val="00C4033D"/>
    <w:rsid w:val="00C458B9"/>
    <w:rsid w:val="00C53411"/>
    <w:rsid w:val="00C6660B"/>
    <w:rsid w:val="00C73E10"/>
    <w:rsid w:val="00C77E04"/>
    <w:rsid w:val="00C91B8C"/>
    <w:rsid w:val="00CA20E6"/>
    <w:rsid w:val="00CA442D"/>
    <w:rsid w:val="00CA4B70"/>
    <w:rsid w:val="00CB3181"/>
    <w:rsid w:val="00CC15F0"/>
    <w:rsid w:val="00CC25B3"/>
    <w:rsid w:val="00CD1CD4"/>
    <w:rsid w:val="00CE301F"/>
    <w:rsid w:val="00CE6303"/>
    <w:rsid w:val="00CE6F6D"/>
    <w:rsid w:val="00CF4D84"/>
    <w:rsid w:val="00D10834"/>
    <w:rsid w:val="00D20DEE"/>
    <w:rsid w:val="00D246AA"/>
    <w:rsid w:val="00D305CA"/>
    <w:rsid w:val="00D340A3"/>
    <w:rsid w:val="00D34B18"/>
    <w:rsid w:val="00D36282"/>
    <w:rsid w:val="00D403B8"/>
    <w:rsid w:val="00D507F3"/>
    <w:rsid w:val="00D542AF"/>
    <w:rsid w:val="00D61128"/>
    <w:rsid w:val="00D62234"/>
    <w:rsid w:val="00D6674F"/>
    <w:rsid w:val="00D80976"/>
    <w:rsid w:val="00D82816"/>
    <w:rsid w:val="00D86471"/>
    <w:rsid w:val="00D9092B"/>
    <w:rsid w:val="00D9474A"/>
    <w:rsid w:val="00DA562A"/>
    <w:rsid w:val="00DB27D4"/>
    <w:rsid w:val="00DB5010"/>
    <w:rsid w:val="00DD4083"/>
    <w:rsid w:val="00DD433C"/>
    <w:rsid w:val="00DD68DE"/>
    <w:rsid w:val="00DD7CBB"/>
    <w:rsid w:val="00DE0998"/>
    <w:rsid w:val="00DE3F14"/>
    <w:rsid w:val="00DE623E"/>
    <w:rsid w:val="00DF3E0C"/>
    <w:rsid w:val="00DF78B3"/>
    <w:rsid w:val="00E2103B"/>
    <w:rsid w:val="00E24A6D"/>
    <w:rsid w:val="00E3075C"/>
    <w:rsid w:val="00E332E4"/>
    <w:rsid w:val="00E34E3D"/>
    <w:rsid w:val="00E35126"/>
    <w:rsid w:val="00E40E7C"/>
    <w:rsid w:val="00E51F8E"/>
    <w:rsid w:val="00E536C5"/>
    <w:rsid w:val="00E67EE1"/>
    <w:rsid w:val="00E92012"/>
    <w:rsid w:val="00E96D31"/>
    <w:rsid w:val="00EA03BB"/>
    <w:rsid w:val="00EA4E47"/>
    <w:rsid w:val="00EB53C9"/>
    <w:rsid w:val="00EC7E06"/>
    <w:rsid w:val="00EE491C"/>
    <w:rsid w:val="00EE555D"/>
    <w:rsid w:val="00F00029"/>
    <w:rsid w:val="00F074ED"/>
    <w:rsid w:val="00F25452"/>
    <w:rsid w:val="00F25AED"/>
    <w:rsid w:val="00F308F9"/>
    <w:rsid w:val="00F42E7A"/>
    <w:rsid w:val="00F474AA"/>
    <w:rsid w:val="00F4755C"/>
    <w:rsid w:val="00F47754"/>
    <w:rsid w:val="00F50FF0"/>
    <w:rsid w:val="00F62051"/>
    <w:rsid w:val="00F66B2D"/>
    <w:rsid w:val="00F67721"/>
    <w:rsid w:val="00F747B2"/>
    <w:rsid w:val="00F75DBA"/>
    <w:rsid w:val="00F77F0E"/>
    <w:rsid w:val="00F80360"/>
    <w:rsid w:val="00F85834"/>
    <w:rsid w:val="00F930D3"/>
    <w:rsid w:val="00F97497"/>
    <w:rsid w:val="00FA0CDB"/>
    <w:rsid w:val="00FA4A04"/>
    <w:rsid w:val="00FA5C1A"/>
    <w:rsid w:val="00FA6E57"/>
    <w:rsid w:val="00FA769F"/>
    <w:rsid w:val="00FB4F14"/>
    <w:rsid w:val="00FB777D"/>
    <w:rsid w:val="00FD2AB5"/>
    <w:rsid w:val="00FD4E7B"/>
    <w:rsid w:val="00FE2C79"/>
    <w:rsid w:val="00FE6BD5"/>
    <w:rsid w:val="00FF2C18"/>
    <w:rsid w:val="00FF4D4B"/>
    <w:rsid w:val="00FF56C1"/>
    <w:rsid w:val="00FF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03DABB"/>
  <w15:docId w15:val="{98E5ED34-A901-46BC-AA08-51119E97C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ngsana New" w:hAnsi="Angsana New"/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rFonts w:ascii="Angsana New" w:hAnsi="Angsana New"/>
      <w:b/>
      <w:bCs/>
      <w:sz w:val="30"/>
      <w:szCs w:val="30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rFonts w:ascii="Angsana New" w:hAnsi="Angsana New"/>
      <w:sz w:val="30"/>
      <w:szCs w:val="30"/>
      <w:u w:val="dotte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993"/>
      <w:jc w:val="thaiDistribute"/>
    </w:pPr>
    <w:rPr>
      <w:rFonts w:ascii="Angsana New" w:hAnsi="Angsana New"/>
      <w:sz w:val="30"/>
      <w:szCs w:val="30"/>
    </w:rPr>
  </w:style>
  <w:style w:type="paragraph" w:styleId="BalloonText">
    <w:name w:val="Balloon Text"/>
    <w:basedOn w:val="Normal"/>
    <w:semiHidden/>
    <w:rsid w:val="00D80976"/>
    <w:rPr>
      <w:rFonts w:ascii="Tahoma" w:hAnsi="Tahoma"/>
      <w:sz w:val="16"/>
      <w:szCs w:val="18"/>
    </w:rPr>
  </w:style>
  <w:style w:type="character" w:styleId="Hyperlink">
    <w:name w:val="Hyperlink"/>
    <w:basedOn w:val="DefaultParagraphFont"/>
    <w:rsid w:val="00850659"/>
    <w:rPr>
      <w:color w:val="0000FF"/>
      <w:u w:val="single"/>
    </w:rPr>
  </w:style>
  <w:style w:type="character" w:customStyle="1" w:styleId="unsafesenderemail2">
    <w:name w:val="unsafesenderemail2"/>
    <w:basedOn w:val="DefaultParagraphFont"/>
    <w:rsid w:val="000431F8"/>
  </w:style>
  <w:style w:type="character" w:styleId="Emphasis">
    <w:name w:val="Emphasis"/>
    <w:basedOn w:val="DefaultParagraphFont"/>
    <w:uiPriority w:val="20"/>
    <w:qFormat/>
    <w:rsid w:val="001A244C"/>
    <w:rPr>
      <w:b w:val="0"/>
      <w:bCs w:val="0"/>
      <w:i w:val="0"/>
      <w:iCs w:val="0"/>
      <w:color w:val="CC0033"/>
    </w:rPr>
  </w:style>
  <w:style w:type="character" w:customStyle="1" w:styleId="st">
    <w:name w:val="st"/>
    <w:basedOn w:val="DefaultParagraphFont"/>
    <w:rsid w:val="001A244C"/>
  </w:style>
  <w:style w:type="table" w:styleId="TableGrid">
    <w:name w:val="Table Grid"/>
    <w:basedOn w:val="TableNormal"/>
    <w:rsid w:val="004C7F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31F6"/>
    <w:pPr>
      <w:ind w:left="720"/>
      <w:contextualSpacing/>
    </w:pPr>
    <w:rPr>
      <w:szCs w:val="35"/>
    </w:rPr>
  </w:style>
  <w:style w:type="paragraph" w:styleId="Header">
    <w:name w:val="header"/>
    <w:basedOn w:val="Normal"/>
    <w:link w:val="HeaderChar"/>
    <w:unhideWhenUsed/>
    <w:rsid w:val="00FA4A04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rsid w:val="00FA4A04"/>
    <w:rPr>
      <w:sz w:val="28"/>
      <w:szCs w:val="35"/>
    </w:rPr>
  </w:style>
  <w:style w:type="paragraph" w:styleId="Footer">
    <w:name w:val="footer"/>
    <w:basedOn w:val="Normal"/>
    <w:link w:val="FooterChar"/>
    <w:unhideWhenUsed/>
    <w:rsid w:val="00FA4A04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rsid w:val="00FA4A04"/>
    <w:rPr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</dc:creator>
  <cp:lastModifiedBy>PC</cp:lastModifiedBy>
  <cp:revision>6</cp:revision>
  <cp:lastPrinted>2023-04-20T17:07:00Z</cp:lastPrinted>
  <dcterms:created xsi:type="dcterms:W3CDTF">2023-04-20T17:07:00Z</dcterms:created>
  <dcterms:modified xsi:type="dcterms:W3CDTF">2023-06-01T04:08:00Z</dcterms:modified>
</cp:coreProperties>
</file>